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for</w:t>
      </w:r>
      <w:r>
        <w:t xml:space="preserve"> </w:t>
      </w:r>
      <w:r>
        <w:t xml:space="preserve">Brazil</w:t>
      </w:r>
      <w:r>
        <w:t xml:space="preserve"> </w:t>
      </w:r>
      <w:r>
        <w:t xml:space="preserve">Brasília</w:t>
      </w:r>
    </w:p>
    <w:bookmarkStart w:id="20" w:name="occupational-therapist-cover-letter"/>
    <w:p>
      <w:pPr>
        <w:pStyle w:val="Heading1"/>
      </w:pPr>
      <w:r>
        <w:t xml:space="preserve">Occupational Therapist Cover Letter</w:t>
      </w:r>
    </w:p>
    <w:p>
      <w:pPr>
        <w:pStyle w:val="FirstParagraph"/>
      </w:pPr>
      <w:r>
        <w:t xml:space="preserve">Dear [Hiring Manager's Name],</w:t>
      </w:r>
    </w:p>
    <w:p>
      <w:pPr>
        <w:pStyle w:val="BodyText"/>
      </w:pPr>
      <w:r>
        <w:t xml:space="preserve">I am writing to express my sincere interest in the Occupational Therapist position at [Clinic/Institution Name] in Brazil Brasília. As a dedicated and compassionate occupational therapist with a passion for improving the quality of life for individuals through purposeful engagement, I am eager to contribute my skills, experience, and cultural adaptability to support the healthcare needs of this vibrant region. Brazil Brasília, as the capital city of Brazil, presents unique opportunities to address diverse patient populations and collaborate with innovative healthcare professionals. I am excited about the possibility of joining your team and making a meaningful impact in this dynamic environment.</w:t>
      </w:r>
    </w:p>
    <w:p>
      <w:pPr>
        <w:pStyle w:val="BodyText"/>
      </w:pPr>
      <w:r>
        <w:t xml:space="preserve">With [X years] of experience in occupational therapy, I have developed a strong foundation in assessing and addressing the physical, cognitive, and emotional needs of clients across various settings. My expertise spans areas such as rehabilitation, developmental support, mental health interventions, and community-based care. Throughout my career, I have worked with individuals facing challenges related to injuries, chronic conditions, neurological disorders, and aging. These experiences have equipped me with the ability to create personalized treatment plans that empower patients to regain independence and participate fully in their daily lives.</w:t>
      </w:r>
    </w:p>
    <w:p>
      <w:pPr>
        <w:pStyle w:val="BodyText"/>
      </w:pPr>
      <w:r>
        <w:t xml:space="preserve">What draws me specifically to Brazil Brasília is the city’s commitment to advancing healthcare accessibility and its rich cultural diversity. As an Occupational Therapist, I understand that effective care requires not only technical proficiency but also a deep respect for the unique needs of each individual. In Brazil Brasília, where the population includes a wide range of socioeconomic backgrounds and health conditions, I am eager to apply my skills to support inclusive and holistic therapeutic practices. My ability to communicate in [language if applicable] and my adaptability to new environments make me well-suited for this role.</w:t>
      </w:r>
    </w:p>
    <w:p>
      <w:pPr>
        <w:pStyle w:val="BodyText"/>
      </w:pPr>
      <w:r>
        <w:t xml:space="preserve">One of the core principles of occupational therapy is the belief that every individual has the potential to thrive when provided with the right tools and support. In Brazil Brasília, I envision working closely with patients, families, and interdisciplinary teams to foster resilience and promote wellness. For example, during my time at [Previous Workplace/Organization], I collaborated with a team of physical therapists, psychologists, and social workers to develop a community outreach program for elderly individuals recovering from strokes. This initiative not only improved patient outcomes but also strengthened the sense of community among participants. I am confident that such collaborative approaches will resonate well in Brazil Brasília’s healthcare landscape.</w:t>
      </w:r>
    </w:p>
    <w:p>
      <w:pPr>
        <w:pStyle w:val="BodyText"/>
      </w:pPr>
      <w:r>
        <w:t xml:space="preserve">My professional journey has been guided by a commitment to continuous learning and cultural sensitivity. I have completed advanced training in areas such as [specific certifications or courses, e.g., "pediatric occupational therapy" or "geriatric care"], which aligns with the diverse needs of patients in Brazil Brasília. Additionally, I have volunteered with organizations that focus on providing therapeutic services to underserved populations, further reinforcing my dedication to equitable healthcare. These experiences have taught me the importance of tailoring interventions to align with cultural values and community resources, a practice that is essential in a country as vast and culturally rich as Brazil.</w:t>
      </w:r>
    </w:p>
    <w:p>
      <w:pPr>
        <w:pStyle w:val="BodyText"/>
      </w:pPr>
      <w:r>
        <w:t xml:space="preserve">What sets me apart as an Occupational Therapist is my ability to combine clinical expertise with empathy and creativity. I believe that therapy should be not just about addressing limitations but also about unlocking opportunities for growth and joy. In Brazil Brasília, where the pace of life can be fast-paced and the demands on individuals can be significant, I am passionate about helping patients reconnect with their passions, hobbies, and roles in society. Whether it’s through adaptive techniques for daily activities or designing therapeutic environments that inspire confidence, I strive to make a lasting difference in the lives of those I serve.</w:t>
      </w:r>
    </w:p>
    <w:p>
      <w:pPr>
        <w:pStyle w:val="BodyText"/>
      </w:pPr>
      <w:r>
        <w:t xml:space="preserve">Furthermore, I am deeply aware of the challenges faced by healthcare professionals in Brazil Brasília, including resource constraints and the need for innovative solutions. My proactive approach to problem-solving and my willingness to explore cost-effective, evidence-based practices would allow me to contribute meaningfully to your institution’s mission. I am also open to collaborating with local organizations and academic institutions to advance research and education in occupational therapy, which I believe is critical for the long-term development of healthcare services in the region.</w:t>
      </w:r>
    </w:p>
    <w:p>
      <w:pPr>
        <w:pStyle w:val="BodyText"/>
      </w:pPr>
      <w:r>
        <w:t xml:space="preserve">I am particularly drawn to [Clinic/Institution Name] because of its reputation for [mention specific qualities, e.g., "innovative patient care," "community engagement," or "commitment to excellence"]. I have followed your work closely and admire how your team prioritizes patient-centered care while addressing the unique needs of Brazil Brasília’s population. I am confident that my background in occupational therapy, combined with my enthusiasm for this role, would enable me to contribute effectively to your goals.</w:t>
      </w:r>
    </w:p>
    <w:p>
      <w:pPr>
        <w:pStyle w:val="BodyText"/>
      </w:pPr>
      <w:r>
        <w:t xml:space="preserve">Thank you for considering my application. I would be honored to bring my skills, dedication, and cultural awareness to [Clinic/Institution Name] and support the vital work of improving lives through occupational therapy in Brazil Brasília. I look forward to the opportunity to discuss how my experiences align with your needs and how I can contribute to your team’s success.</w:t>
      </w:r>
    </w:p>
    <w:p>
      <w:pPr>
        <w:pStyle w:val="BodyText"/>
      </w:pPr>
      <w:r>
        <w:t xml:space="preserve">Sincerely,</w:t>
      </w:r>
      <w:r>
        <w:br/>
      </w:r>
      <w:r>
        <w:t xml:space="preserve">[Your Full Name]</w:t>
      </w:r>
      <w:r>
        <w:br/>
      </w:r>
      <w:r>
        <w:t xml:space="preserve">[Your Contact Information: Phone, Email, LinkedIn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for Brazil Brasília</dc:title>
  <dc:creator/>
  <cp:keywords/>
  <dcterms:created xsi:type="dcterms:W3CDTF">2026-07-23T20:12:08Z</dcterms:created>
  <dcterms:modified xsi:type="dcterms:W3CDTF">2026-07-23T20:12:08Z</dcterms:modified>
</cp:coreProperties>
</file>

<file path=docProps/custom.xml><?xml version="1.0" encoding="utf-8"?>
<Properties xmlns="http://schemas.openxmlformats.org/officeDocument/2006/custom-properties" xmlns:vt="http://schemas.openxmlformats.org/officeDocument/2006/docPropsVTypes"/>
</file>